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62670" w14:textId="30136B6C" w:rsidR="00917DC4" w:rsidRDefault="00E36623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b/>
          <w:bCs/>
          <w:noProof/>
          <w:color w:val="4F81BD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77B87D4D" wp14:editId="23577C99">
                <wp:simplePos x="0" y="0"/>
                <wp:positionH relativeFrom="column">
                  <wp:posOffset>6380517</wp:posOffset>
                </wp:positionH>
                <wp:positionV relativeFrom="paragraph">
                  <wp:posOffset>541914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D6D70" id="Ink 7" o:spid="_x0000_s1026" type="#_x0000_t75" style="position:absolute;margin-left:501.7pt;margin-top:41.95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">
                <v:imagedata r:id="rId12" o:title=""/>
              </v:shape>
            </w:pict>
          </mc:Fallback>
        </mc:AlternateContent>
      </w:r>
      <w:r w:rsidR="00FA272B"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 w:rsidR="00FA272B"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6C1865" w:rsidRPr="002E5946">
        <w:rPr>
          <w:b/>
          <w:bCs/>
          <w:color w:val="4F81BD"/>
          <w:sz w:val="28"/>
          <w:szCs w:val="28"/>
        </w:rPr>
        <w:t xml:space="preserve">1 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777777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01663B6B" w:rsidR="001A576E" w:rsidRDefault="001A576E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t>Repositories Class Diagram.</w:t>
            </w:r>
          </w:p>
        </w:tc>
        <w:tc>
          <w:tcPr>
            <w:tcW w:w="709" w:type="dxa"/>
          </w:tcPr>
          <w:p w14:paraId="7D4E119C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77777777" w:rsidR="001A576E" w:rsidRPr="00040671" w:rsidRDefault="001A576E" w:rsidP="00776D69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2</w:t>
            </w:r>
            <w:r w:rsidRPr="002E5946">
              <w:t xml:space="preserve">) </w:t>
            </w:r>
            <w:r>
              <w:t>Design and i</w:t>
            </w:r>
            <w:r w:rsidRPr="002E5946">
              <w:t>mplement</w:t>
            </w:r>
            <w:r>
              <w:t xml:space="preserve"> the</w:t>
            </w:r>
            <w:r w:rsidRPr="002E5946">
              <w:t xml:space="preserve"> </w:t>
            </w:r>
            <w:r w:rsidRPr="006C0244">
              <w:rPr>
                <w:b/>
                <w:bCs/>
              </w:rPr>
              <w:t xml:space="preserve">UI 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0F9D0D3F" w:rsidR="001A576E" w:rsidRPr="00F401D2" w:rsidRDefault="00F401D2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 w:rsidRPr="00F401D2">
              <w:rPr>
                <w:b/>
                <w:bCs/>
              </w:rPr>
              <w:t>68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F401D2" w14:paraId="63562ED9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2D7FDDCA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1D6C58B7" w14:textId="16960104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1 - Login</w:t>
            </w:r>
          </w:p>
        </w:tc>
        <w:tc>
          <w:tcPr>
            <w:tcW w:w="709" w:type="dxa"/>
          </w:tcPr>
          <w:p w14:paraId="60941F26" w14:textId="04C6A43C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4</w:t>
            </w:r>
          </w:p>
        </w:tc>
        <w:tc>
          <w:tcPr>
            <w:tcW w:w="1276" w:type="dxa"/>
          </w:tcPr>
          <w:p w14:paraId="2D7BD743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2FDF2BF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401D2" w14:paraId="3989C36E" w14:textId="77777777" w:rsidTr="00F401D2">
        <w:trPr>
          <w:trHeight w:val="349"/>
        </w:trPr>
        <w:tc>
          <w:tcPr>
            <w:tcW w:w="279" w:type="dxa"/>
            <w:vMerge/>
          </w:tcPr>
          <w:p w14:paraId="7C503424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BED3CD8" w14:textId="13B1C67B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2 - Sign Up</w:t>
            </w:r>
          </w:p>
        </w:tc>
        <w:tc>
          <w:tcPr>
            <w:tcW w:w="709" w:type="dxa"/>
          </w:tcPr>
          <w:p w14:paraId="4743F65F" w14:textId="6FE1623A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6</w:t>
            </w:r>
          </w:p>
        </w:tc>
        <w:tc>
          <w:tcPr>
            <w:tcW w:w="1276" w:type="dxa"/>
          </w:tcPr>
          <w:p w14:paraId="154F746E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432523D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401D2" w14:paraId="50D5C6E6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1B218F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CE3598B" w14:textId="26180FDD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3 - List and search learning packages</w:t>
            </w:r>
          </w:p>
        </w:tc>
        <w:tc>
          <w:tcPr>
            <w:tcW w:w="709" w:type="dxa"/>
          </w:tcPr>
          <w:p w14:paraId="28EF073C" w14:textId="00CEA4D0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8</w:t>
            </w:r>
          </w:p>
        </w:tc>
        <w:tc>
          <w:tcPr>
            <w:tcW w:w="1276" w:type="dxa"/>
          </w:tcPr>
          <w:p w14:paraId="74F54530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06C2BB7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401D2" w14:paraId="19DB0601" w14:textId="77777777" w:rsidTr="00F401D2">
        <w:trPr>
          <w:trHeight w:val="349"/>
        </w:trPr>
        <w:tc>
          <w:tcPr>
            <w:tcW w:w="279" w:type="dxa"/>
            <w:vMerge/>
          </w:tcPr>
          <w:p w14:paraId="343C40F8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695401E" w14:textId="04254716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 xml:space="preserve">S4 - Play Flash Cards </w:t>
            </w:r>
          </w:p>
        </w:tc>
        <w:tc>
          <w:tcPr>
            <w:tcW w:w="709" w:type="dxa"/>
          </w:tcPr>
          <w:p w14:paraId="26C96018" w14:textId="0720DE34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12</w:t>
            </w:r>
          </w:p>
        </w:tc>
        <w:tc>
          <w:tcPr>
            <w:tcW w:w="1276" w:type="dxa"/>
          </w:tcPr>
          <w:p w14:paraId="16783E1B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DF34CEE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401D2" w14:paraId="5D7645F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0282090B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A192B5" w14:textId="2524DA81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5 - Unscramble Sentences</w:t>
            </w:r>
          </w:p>
        </w:tc>
        <w:tc>
          <w:tcPr>
            <w:tcW w:w="709" w:type="dxa"/>
          </w:tcPr>
          <w:p w14:paraId="3E860DF0" w14:textId="7997BB88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14</w:t>
            </w:r>
          </w:p>
        </w:tc>
        <w:tc>
          <w:tcPr>
            <w:tcW w:w="1276" w:type="dxa"/>
          </w:tcPr>
          <w:p w14:paraId="37D1750C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984246C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401D2" w14:paraId="4D826657" w14:textId="77777777" w:rsidTr="00F401D2">
        <w:trPr>
          <w:trHeight w:val="349"/>
        </w:trPr>
        <w:tc>
          <w:tcPr>
            <w:tcW w:w="279" w:type="dxa"/>
            <w:vMerge/>
          </w:tcPr>
          <w:p w14:paraId="1D67AD0A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661FF7" w14:textId="11DF5398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6 - Match Word &amp; Definition</w:t>
            </w:r>
          </w:p>
        </w:tc>
        <w:tc>
          <w:tcPr>
            <w:tcW w:w="709" w:type="dxa"/>
          </w:tcPr>
          <w:p w14:paraId="41E51D93" w14:textId="6A3650D6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12</w:t>
            </w:r>
          </w:p>
        </w:tc>
        <w:tc>
          <w:tcPr>
            <w:tcW w:w="1276" w:type="dxa"/>
          </w:tcPr>
          <w:p w14:paraId="0DAC57E3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7B45DE2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401D2" w14:paraId="342D3CC3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FED672F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9C61BF" w14:textId="3F96A1B2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7 - View Scores</w:t>
            </w:r>
            <w:r w:rsidRPr="00B52ED9" w:rsidDel="00A906D9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</w:p>
        </w:tc>
        <w:tc>
          <w:tcPr>
            <w:tcW w:w="709" w:type="dxa"/>
          </w:tcPr>
          <w:p w14:paraId="775EB6F9" w14:textId="55361BD7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6</w:t>
            </w:r>
          </w:p>
        </w:tc>
        <w:tc>
          <w:tcPr>
            <w:tcW w:w="1276" w:type="dxa"/>
          </w:tcPr>
          <w:p w14:paraId="079E5F74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1C09551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401D2" w14:paraId="04297B7F" w14:textId="77777777" w:rsidTr="00F401D2">
        <w:trPr>
          <w:trHeight w:val="349"/>
        </w:trPr>
        <w:tc>
          <w:tcPr>
            <w:tcW w:w="279" w:type="dxa"/>
            <w:vMerge/>
          </w:tcPr>
          <w:p w14:paraId="4680D3BD" w14:textId="7777777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747DDC3" w14:textId="10C5FB57" w:rsidR="00F401D2" w:rsidRDefault="00F401D2" w:rsidP="00F401D2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8 - Rate Learning Package</w:t>
            </w:r>
          </w:p>
        </w:tc>
        <w:tc>
          <w:tcPr>
            <w:tcW w:w="709" w:type="dxa"/>
          </w:tcPr>
          <w:p w14:paraId="7B137573" w14:textId="2AF904A5" w:rsidR="00F401D2" w:rsidRDefault="00F401D2" w:rsidP="00F401D2">
            <w:pPr>
              <w:spacing w:after="0" w:line="259" w:lineRule="auto"/>
              <w:ind w:left="0" w:right="41" w:firstLine="0"/>
              <w:jc w:val="center"/>
            </w:pPr>
            <w:r w:rsidRPr="00254360">
              <w:t>6</w:t>
            </w:r>
          </w:p>
        </w:tc>
        <w:tc>
          <w:tcPr>
            <w:tcW w:w="1276" w:type="dxa"/>
          </w:tcPr>
          <w:p w14:paraId="348DC765" w14:textId="77777777" w:rsidR="00F401D2" w:rsidRDefault="00F401D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E274908" w14:textId="77777777" w:rsidR="00F401D2" w:rsidRDefault="00F401D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245DC97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539" w:type="dxa"/>
            <w:gridSpan w:val="2"/>
          </w:tcPr>
          <w:p w14:paraId="06670A06" w14:textId="77777777" w:rsidR="001A576E" w:rsidRPr="002E5946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t>3</w:t>
            </w:r>
            <w:r w:rsidRPr="002E5946">
              <w:t xml:space="preserve">) </w:t>
            </w:r>
            <w:r>
              <w:t>Design and i</w:t>
            </w:r>
            <w:r w:rsidRPr="002E5946">
              <w:t>mplement</w:t>
            </w:r>
            <w:r>
              <w:t xml:space="preserve"> the</w:t>
            </w:r>
            <w:r w:rsidRPr="002E5946">
              <w:t xml:space="preserve"> </w:t>
            </w:r>
            <w:r w:rsidRPr="006C0244">
              <w:rPr>
                <w:b/>
                <w:bCs/>
              </w:rPr>
              <w:t>UI Navigation</w:t>
            </w:r>
          </w:p>
        </w:tc>
        <w:tc>
          <w:tcPr>
            <w:tcW w:w="709" w:type="dxa"/>
          </w:tcPr>
          <w:p w14:paraId="39F8312B" w14:textId="4FCF6AD7" w:rsidR="001A576E" w:rsidRDefault="00F401D2" w:rsidP="00776D69">
            <w:pPr>
              <w:spacing w:after="0" w:line="259" w:lineRule="auto"/>
              <w:ind w:left="0" w:right="41" w:firstLine="0"/>
              <w:jc w:val="center"/>
            </w:pPr>
            <w:r>
              <w:t>7</w:t>
            </w:r>
          </w:p>
        </w:tc>
        <w:tc>
          <w:tcPr>
            <w:tcW w:w="1276" w:type="dxa"/>
          </w:tcPr>
          <w:p w14:paraId="0182FFD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99C831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A6C0B52" w14:textId="77777777" w:rsidTr="00F401D2">
        <w:trPr>
          <w:trHeight w:val="349"/>
        </w:trPr>
        <w:tc>
          <w:tcPr>
            <w:tcW w:w="3539" w:type="dxa"/>
            <w:gridSpan w:val="2"/>
          </w:tcPr>
          <w:p w14:paraId="3D07DEB2" w14:textId="77777777" w:rsidR="001A576E" w:rsidRPr="00040671" w:rsidRDefault="001A576E" w:rsidP="00776D69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2E5946">
              <w:t xml:space="preserve">4) </w:t>
            </w:r>
            <w:r w:rsidRPr="0012632C">
              <w:t>Implement the</w:t>
            </w:r>
            <w:r>
              <w:t xml:space="preserve"> entities and</w:t>
            </w:r>
            <w:r w:rsidRPr="0012632C">
              <w:t xml:space="preserve"> </w:t>
            </w:r>
            <w:r w:rsidRPr="00844BE6">
              <w:t xml:space="preserve">repositories </w:t>
            </w:r>
            <w:r w:rsidRPr="00101E06">
              <w:t xml:space="preserve">using </w:t>
            </w:r>
            <w:r>
              <w:t>Kotlin</w:t>
            </w:r>
          </w:p>
        </w:tc>
        <w:tc>
          <w:tcPr>
            <w:tcW w:w="709" w:type="dxa"/>
          </w:tcPr>
          <w:p w14:paraId="71F734C8" w14:textId="493DEAE7" w:rsidR="001A576E" w:rsidRDefault="00F401D2" w:rsidP="00776D69">
            <w:pPr>
              <w:spacing w:after="0" w:line="259" w:lineRule="auto"/>
              <w:ind w:left="0" w:right="41" w:firstLine="0"/>
              <w:jc w:val="center"/>
            </w:pPr>
            <w:r>
              <w:t>15</w:t>
            </w:r>
          </w:p>
        </w:tc>
        <w:tc>
          <w:tcPr>
            <w:tcW w:w="1276" w:type="dxa"/>
          </w:tcPr>
          <w:p w14:paraId="33B0C435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F64004B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7DFB2CF7" w14:textId="77777777" w:rsidR="001A576E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5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testing of UI and Repositories.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77777777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71750EE5" w14:textId="77777777" w:rsidTr="00F401D2">
        <w:trPr>
          <w:trHeight w:val="223"/>
        </w:trPr>
        <w:tc>
          <w:tcPr>
            <w:tcW w:w="3539" w:type="dxa"/>
            <w:gridSpan w:val="2"/>
          </w:tcPr>
          <w:p w14:paraId="5DD75125" w14:textId="77777777" w:rsidR="001A576E" w:rsidRPr="002E5946" w:rsidRDefault="001A576E" w:rsidP="00776D69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>
              <w:t xml:space="preserve">6) </w:t>
            </w:r>
            <w:r w:rsidRPr="00844BE6">
              <w:rPr>
                <w:b/>
                <w:bCs/>
              </w:rPr>
              <w:t>Discussion of the 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</w:tcPr>
          <w:p w14:paraId="2850CF49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276" w:type="dxa"/>
          </w:tcPr>
          <w:p w14:paraId="3F2CEB0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94043C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313FA69C" w14:textId="77777777" w:rsidTr="00F401D2">
        <w:trPr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lastRenderedPageBreak/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0A246D67" w14:textId="798C71A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2D4758">
        <w:t>Repositories Class Diagram</w:t>
      </w:r>
    </w:p>
    <w:p w14:paraId="1BF13F68" w14:textId="77777777" w:rsidR="001A576E" w:rsidRPr="001A576E" w:rsidRDefault="001A576E" w:rsidP="001A576E"/>
    <w:p w14:paraId="13C1C26A" w14:textId="161B3B4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App Navigation Diagram</w:t>
      </w:r>
    </w:p>
    <w:p w14:paraId="2DBE7201" w14:textId="77777777" w:rsidR="001A576E" w:rsidRPr="001A576E" w:rsidRDefault="001A576E" w:rsidP="001A576E"/>
    <w:p w14:paraId="2BA70C7A" w14:textId="0AA7215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User Interface Testing</w:t>
      </w:r>
    </w:p>
    <w:p w14:paraId="64D71841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1 - Login</w:t>
      </w:r>
    </w:p>
    <w:p w14:paraId="2ACA4FAE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2 - Sign Up</w:t>
      </w:r>
    </w:p>
    <w:p w14:paraId="2E5F866D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3 - List and search learning packages</w:t>
      </w:r>
    </w:p>
    <w:p w14:paraId="21B4D0A0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 xml:space="preserve">S4 - Play Flash Cards </w:t>
      </w:r>
    </w:p>
    <w:p w14:paraId="30B4597A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5 - Unscramble Sentences</w:t>
      </w:r>
    </w:p>
    <w:p w14:paraId="11D95E83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6 - Match Word &amp; Definition</w:t>
      </w:r>
    </w:p>
    <w:p w14:paraId="5B0B7C1D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 xml:space="preserve">S7 - View Scores </w:t>
      </w:r>
    </w:p>
    <w:p w14:paraId="48B6EC6F" w14:textId="62A54B09" w:rsidR="00C73CBB" w:rsidRP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8 - Rate Learning Package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77777777" w:rsidR="00F401D2" w:rsidRPr="00F401D2" w:rsidRDefault="00F401D2" w:rsidP="00F401D2"/>
    <w:sectPr w:rsidR="00F401D2" w:rsidRPr="00F401D2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D1B2F" w14:textId="77777777" w:rsidR="009F443E" w:rsidRDefault="009F443E">
      <w:pPr>
        <w:spacing w:after="0" w:line="240" w:lineRule="auto"/>
      </w:pPr>
      <w:r>
        <w:separator/>
      </w:r>
    </w:p>
  </w:endnote>
  <w:endnote w:type="continuationSeparator" w:id="0">
    <w:p w14:paraId="0DD95997" w14:textId="77777777" w:rsidR="009F443E" w:rsidRDefault="009F443E">
      <w:pPr>
        <w:spacing w:after="0" w:line="240" w:lineRule="auto"/>
      </w:pPr>
      <w:r>
        <w:continuationSeparator/>
      </w:r>
    </w:p>
  </w:endnote>
  <w:endnote w:type="continuationNotice" w:id="1">
    <w:p w14:paraId="73EB063A" w14:textId="77777777" w:rsidR="009F443E" w:rsidRDefault="009F44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81234" w14:textId="77777777" w:rsidR="009F443E" w:rsidRDefault="009F443E">
      <w:pPr>
        <w:spacing w:after="0" w:line="240" w:lineRule="auto"/>
      </w:pPr>
      <w:r>
        <w:separator/>
      </w:r>
    </w:p>
  </w:footnote>
  <w:footnote w:type="continuationSeparator" w:id="0">
    <w:p w14:paraId="6765C690" w14:textId="77777777" w:rsidR="009F443E" w:rsidRDefault="009F443E">
      <w:pPr>
        <w:spacing w:after="0" w:line="240" w:lineRule="auto"/>
      </w:pPr>
      <w:r>
        <w:continuationSeparator/>
      </w:r>
    </w:p>
  </w:footnote>
  <w:footnote w:type="continuationNotice" w:id="1">
    <w:p w14:paraId="2323C61F" w14:textId="77777777" w:rsidR="009F443E" w:rsidRDefault="009F443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3.75pt;height:13.7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15T08:02:17.922"/>
    </inkml:context>
    <inkml:brush xml:id="br0">
      <inkml:brushProperty name="width" value="0.05" units="cm"/>
      <inkml:brushProperty name="height" value="0.05" units="cm"/>
      <inkml:brushProperty name="color" value="#004F8B"/>
      <inkml:brushProperty name="ignorePressure" value="1"/>
    </inkml:brush>
  </inkml:definitions>
  <inkml:trace contextRef="#ctx0" brushRef="#br0">1 0,'0'0,"0"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4</cp:revision>
  <cp:lastPrinted>2020-09-16T00:13:00Z</cp:lastPrinted>
  <dcterms:created xsi:type="dcterms:W3CDTF">2020-10-17T20:30:00Z</dcterms:created>
  <dcterms:modified xsi:type="dcterms:W3CDTF">2020-10-17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